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F8E460" w14:textId="0A33FC42" w:rsidR="002D4E93" w:rsidRDefault="002D4E93" w:rsidP="002D4E93">
      <w:r>
        <w:t>Model Evaluation</w:t>
      </w:r>
      <w:r>
        <w:t>:</w:t>
      </w:r>
    </w:p>
    <w:p w14:paraId="076115F8" w14:textId="1B4E7DFC" w:rsidR="002D4E93" w:rsidRDefault="002D4E93" w:rsidP="002D4E93">
      <w:r w:rsidRPr="002D4E93">
        <w:t>Model assessment is a method of analyzing a machine learning model's performance, as well as its advantages and limitations, using a variety of evaluation criteria. Model evaluation is essential for assessing the efficacy of a model during the first phases of research, as well as for model monitoring.</w:t>
      </w:r>
    </w:p>
    <w:p w14:paraId="2D43EC3D" w14:textId="77777777" w:rsidR="002D4E93" w:rsidRDefault="002D4E93" w:rsidP="002D4E93"/>
    <w:p w14:paraId="215DF6A4" w14:textId="00EA3C2F" w:rsidR="002D4E93" w:rsidRDefault="002D4E93" w:rsidP="002D4E93">
      <w:r>
        <w:t>Boosting Overfit</w:t>
      </w:r>
      <w:r>
        <w:t xml:space="preserve">: </w:t>
      </w:r>
    </w:p>
    <w:p w14:paraId="35138BE6" w14:textId="31ED60C6" w:rsidR="002D4E93" w:rsidRDefault="002D4E93" w:rsidP="002D4E93">
      <w:r>
        <w:t xml:space="preserve">Goal: </w:t>
      </w:r>
      <w:r w:rsidRPr="002D4E93">
        <w:t>Examine for overfitting produced by a gradient boosted model with too many iterations.</w:t>
      </w:r>
    </w:p>
    <w:p w14:paraId="2CCBBB29" w14:textId="77777777" w:rsidR="002D4E93" w:rsidRDefault="002D4E93" w:rsidP="002D4E93">
      <w:r>
        <w:t>Calibration Score</w:t>
      </w:r>
    </w:p>
    <w:p w14:paraId="1ED7EC9D" w14:textId="77777777" w:rsidR="002D4E93" w:rsidRDefault="002D4E93" w:rsidP="002D4E93">
      <w:r>
        <w:t>Confusion Matrix Report</w:t>
      </w:r>
    </w:p>
    <w:p w14:paraId="5C9CF8E8" w14:textId="77777777" w:rsidR="002D4E93" w:rsidRDefault="002D4E93" w:rsidP="002D4E93">
      <w:r>
        <w:t>Model Error Analysis</w:t>
      </w:r>
    </w:p>
    <w:p w14:paraId="0D05CD20" w14:textId="77777777" w:rsidR="002D4E93" w:rsidRDefault="002D4E93" w:rsidP="002D4E93">
      <w:r>
        <w:t>Model Inference Time</w:t>
      </w:r>
    </w:p>
    <w:p w14:paraId="329B0D3B" w14:textId="77777777" w:rsidR="002D4E93" w:rsidRDefault="002D4E93" w:rsidP="002D4E93">
      <w:r>
        <w:t>Model Info</w:t>
      </w:r>
    </w:p>
    <w:p w14:paraId="01576AA7" w14:textId="77777777" w:rsidR="002D4E93" w:rsidRDefault="002D4E93" w:rsidP="002D4E93">
      <w:r>
        <w:t>Multi Model Performance Report</w:t>
      </w:r>
    </w:p>
    <w:p w14:paraId="11A33075" w14:textId="77777777" w:rsidR="002D4E93" w:rsidRDefault="002D4E93" w:rsidP="002D4E93">
      <w:r>
        <w:t>Performance Report</w:t>
      </w:r>
    </w:p>
    <w:p w14:paraId="3C86BD4A" w14:textId="77777777" w:rsidR="002D4E93" w:rsidRDefault="002D4E93" w:rsidP="002D4E93">
      <w:r>
        <w:t>Regression Error Distribution</w:t>
      </w:r>
    </w:p>
    <w:p w14:paraId="18189B7C" w14:textId="77777777" w:rsidR="002D4E93" w:rsidRDefault="002D4E93" w:rsidP="002D4E93">
      <w:r>
        <w:t>Regression Systematic Error</w:t>
      </w:r>
    </w:p>
    <w:p w14:paraId="0311ACE2" w14:textId="77777777" w:rsidR="002D4E93" w:rsidRDefault="002D4E93" w:rsidP="002D4E93">
      <w:r>
        <w:t>ROC Report</w:t>
      </w:r>
    </w:p>
    <w:p w14:paraId="5821FC7E" w14:textId="77777777" w:rsidR="002D4E93" w:rsidRDefault="002D4E93" w:rsidP="002D4E93">
      <w:r>
        <w:t>Segment Performance</w:t>
      </w:r>
    </w:p>
    <w:p w14:paraId="2AE055ED" w14:textId="77777777" w:rsidR="002D4E93" w:rsidRDefault="002D4E93" w:rsidP="002D4E93">
      <w:r>
        <w:t>Simple Model Comparison</w:t>
      </w:r>
    </w:p>
    <w:p w14:paraId="7B4D4201" w14:textId="77777777" w:rsidR="002D4E93" w:rsidRDefault="002D4E93" w:rsidP="002D4E93">
      <w:r>
        <w:t>Train Test Prediction Drift</w:t>
      </w:r>
    </w:p>
    <w:p w14:paraId="5DEA298E" w14:textId="77777777" w:rsidR="002D4E93" w:rsidRDefault="002D4E93" w:rsidP="002D4E93">
      <w:r>
        <w:t>Unused Features</w:t>
      </w:r>
    </w:p>
    <w:p w14:paraId="67021ECB" w14:textId="7B491CE6" w:rsidR="00AA5F56" w:rsidRPr="002D4E93" w:rsidRDefault="002D4E93" w:rsidP="002D4E93">
      <w:r>
        <w:t>Weak Segments Performance</w:t>
      </w:r>
    </w:p>
    <w:sectPr w:rsidR="00AA5F56" w:rsidRPr="002D4E9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4833B55"/>
    <w:multiLevelType w:val="hybridMultilevel"/>
    <w:tmpl w:val="EC3410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K3tDQyNzAxMza1tDBW0lEKTi0uzszPAykwqgUA+Q6sWCwAAAA="/>
  </w:docVars>
  <w:rsids>
    <w:rsidRoot w:val="00DA3D06"/>
    <w:rsid w:val="002D4E93"/>
    <w:rsid w:val="006478B4"/>
    <w:rsid w:val="00AA5F56"/>
    <w:rsid w:val="00D959CB"/>
    <w:rsid w:val="00DA3D06"/>
    <w:rsid w:val="00FA1D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9C92C6"/>
  <w15:chartTrackingRefBased/>
  <w15:docId w15:val="{4789D569-BA27-4FC7-95C4-BD7FCA3810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A3D0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866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13</Words>
  <Characters>649</Characters>
  <Application>Microsoft Office Word</Application>
  <DocSecurity>0</DocSecurity>
  <Lines>5</Lines>
  <Paragraphs>1</Paragraphs>
  <ScaleCrop>false</ScaleCrop>
  <Company/>
  <LinksUpToDate>false</LinksUpToDate>
  <CharactersWithSpaces>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Nemati</dc:creator>
  <cp:keywords/>
  <dc:description/>
  <cp:lastModifiedBy>Ali Nemati</cp:lastModifiedBy>
  <cp:revision>2</cp:revision>
  <dcterms:created xsi:type="dcterms:W3CDTF">2022-07-27T15:55:00Z</dcterms:created>
  <dcterms:modified xsi:type="dcterms:W3CDTF">2022-07-27T15:55:00Z</dcterms:modified>
</cp:coreProperties>
</file>